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i Vuk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uk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09 Karlov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jvukic@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445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